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5624C" w14:textId="77777777" w:rsidR="008A3F7C" w:rsidRPr="00AD36F7" w:rsidRDefault="008A3F7C" w:rsidP="00E61A20">
      <w:pPr>
        <w:rPr>
          <w:b/>
          <w:bCs/>
        </w:rPr>
      </w:pPr>
      <w:r w:rsidRPr="00AD36F7">
        <w:rPr>
          <w:b/>
          <w:bCs/>
        </w:rPr>
        <w:t>Step 1: Measure and Set Goals</w:t>
      </w:r>
    </w:p>
    <w:p w14:paraId="73F114F6" w14:textId="0497F14B" w:rsidR="00E61A20" w:rsidRPr="00AD36F7" w:rsidRDefault="00E61A20" w:rsidP="00AD36F7">
      <w:pPr>
        <w:pStyle w:val="ListParagraph"/>
        <w:numPr>
          <w:ilvl w:val="0"/>
          <w:numId w:val="1"/>
        </w:numPr>
      </w:pPr>
      <w:r w:rsidRPr="00AD36F7">
        <w:t xml:space="preserve">In recent decades there has been a large technological advancement in the area of noncommercial consumer-available products. The benefits of personal devices have made it difficult for organizations to ignore the opportunities that exist by enabling employees to use their own devices to perform and meet their work responsibilities. However, as there are benefits there is also a plethora of risk. By enabling employees to utilize their devices to access private </w:t>
      </w:r>
      <w:r w:rsidR="00A47977" w:rsidRPr="00AD36F7">
        <w:t>company</w:t>
      </w:r>
      <w:r w:rsidR="00A47977" w:rsidRPr="00AD36F7">
        <w:t xml:space="preserve"> </w:t>
      </w:r>
      <w:r w:rsidRPr="00AD36F7">
        <w:t xml:space="preserve">information there exists the risk imposed by a lost or stolen device. The lack of security monitoring makes it difficult to assess </w:t>
      </w:r>
      <w:r w:rsidR="00A47977" w:rsidRPr="00AD36F7">
        <w:t>t</w:t>
      </w:r>
      <w:r w:rsidRPr="00AD36F7">
        <w:t xml:space="preserve">he </w:t>
      </w:r>
      <w:r w:rsidR="00A47977" w:rsidRPr="00AD36F7">
        <w:t xml:space="preserve">malware </w:t>
      </w:r>
      <w:r w:rsidRPr="00AD36F7">
        <w:t xml:space="preserve">that exists in other applications on employee devices. </w:t>
      </w:r>
      <w:r w:rsidR="00A47977" w:rsidRPr="00AD36F7">
        <w:t>Additionally</w:t>
      </w:r>
      <w:r w:rsidR="00046949" w:rsidRPr="00AD36F7">
        <w:t xml:space="preserve">, there are </w:t>
      </w:r>
      <w:r w:rsidRPr="00AD36F7">
        <w:t>privacy risks created due to the inability to control who is accessing the information when there is no control of the people in the environment. Potential attacks include malware attacks from lack of protection on applications</w:t>
      </w:r>
      <w:r w:rsidR="00A47977" w:rsidRPr="00AD36F7">
        <w:t xml:space="preserve"> such as</w:t>
      </w:r>
      <w:r w:rsidRPr="00AD36F7">
        <w:t xml:space="preserve"> phishing attacks from emails received. </w:t>
      </w:r>
      <w:r w:rsidRPr="00AD36F7">
        <w:t>Users</w:t>
      </w:r>
      <w:r w:rsidRPr="00AD36F7">
        <w:t xml:space="preserve"> are also prone to social engineering</w:t>
      </w:r>
      <w:r w:rsidR="00A47977" w:rsidRPr="00AD36F7">
        <w:t xml:space="preserve"> </w:t>
      </w:r>
      <w:r w:rsidRPr="00AD36F7">
        <w:t xml:space="preserve">and packet sniffing by </w:t>
      </w:r>
      <w:r w:rsidR="004F02AB">
        <w:t xml:space="preserve">a </w:t>
      </w:r>
      <w:r w:rsidRPr="00AD36F7">
        <w:t xml:space="preserve">lack of network management. </w:t>
      </w:r>
      <w:r w:rsidR="00AD36F7">
        <w:br/>
      </w:r>
    </w:p>
    <w:p w14:paraId="535FACAE" w14:textId="2CB96B3E" w:rsidR="00E61A20" w:rsidRPr="00AD36F7" w:rsidRDefault="00FF2D34" w:rsidP="00AD36F7">
      <w:pPr>
        <w:pStyle w:val="ListParagraph"/>
        <w:numPr>
          <w:ilvl w:val="0"/>
          <w:numId w:val="1"/>
        </w:numPr>
      </w:pPr>
      <w:r>
        <w:t xml:space="preserve">Considering the </w:t>
      </w:r>
      <w:proofErr w:type="gramStart"/>
      <w:r>
        <w:t>risks</w:t>
      </w:r>
      <w:proofErr w:type="gramEnd"/>
      <w:r>
        <w:t xml:space="preserve"> </w:t>
      </w:r>
      <w:r w:rsidR="00FE471D">
        <w:t>i</w:t>
      </w:r>
      <w:r>
        <w:t xml:space="preserve">t is imperative that employees behave in some </w:t>
      </w:r>
      <w:r w:rsidR="00E61A20" w:rsidRPr="00AD36F7">
        <w:t>preferred</w:t>
      </w:r>
      <w:r>
        <w:t xml:space="preserve"> manner. </w:t>
      </w:r>
      <w:r w:rsidR="00E61A20" w:rsidRPr="00AD36F7">
        <w:t xml:space="preserve"> </w:t>
      </w:r>
      <w:r>
        <w:t xml:space="preserve">Preferred </w:t>
      </w:r>
      <w:r w:rsidR="00E61A20" w:rsidRPr="00AD36F7">
        <w:t xml:space="preserve">behavior </w:t>
      </w:r>
      <w:r w:rsidR="0009690C">
        <w:t>would include</w:t>
      </w:r>
      <w:r w:rsidR="00E61A20" w:rsidRPr="00AD36F7">
        <w:t xml:space="preserve"> compliance regarding </w:t>
      </w:r>
      <w:r w:rsidR="00FE471D">
        <w:t xml:space="preserve">the </w:t>
      </w:r>
      <w:r w:rsidR="00E61A20" w:rsidRPr="00AD36F7">
        <w:t>installation and maintenance of security software</w:t>
      </w:r>
      <w:r>
        <w:t xml:space="preserve"> on their devices. For example,</w:t>
      </w:r>
      <w:r w:rsidR="00FE471D">
        <w:t xml:space="preserve"> installing</w:t>
      </w:r>
      <w:r>
        <w:t xml:space="preserve"> </w:t>
      </w:r>
      <w:r w:rsidRPr="00AD36F7">
        <w:t>anti</w:t>
      </w:r>
      <w:r w:rsidR="00E61A20" w:rsidRPr="00AD36F7">
        <w:t>-virus,</w:t>
      </w:r>
      <w:r w:rsidR="00FE471D">
        <w:t xml:space="preserve"> using</w:t>
      </w:r>
      <w:r w:rsidR="00E61A20" w:rsidRPr="00AD36F7">
        <w:t xml:space="preserve"> VPN</w:t>
      </w:r>
      <w:r w:rsidR="00046949" w:rsidRPr="00AD36F7">
        <w:t xml:space="preserve"> encryption</w:t>
      </w:r>
      <w:r w:rsidR="00E61A20" w:rsidRPr="00AD36F7">
        <w:t>,</w:t>
      </w:r>
      <w:r w:rsidR="00046949" w:rsidRPr="00AD36F7">
        <w:t xml:space="preserve"> and</w:t>
      </w:r>
      <w:r w:rsidR="00E61A20" w:rsidRPr="00AD36F7">
        <w:t xml:space="preserve"> </w:t>
      </w:r>
      <w:r>
        <w:t xml:space="preserve">using </w:t>
      </w:r>
      <w:r w:rsidR="00E61A20" w:rsidRPr="00AD36F7">
        <w:t xml:space="preserve">company cloud storage. </w:t>
      </w:r>
      <w:r w:rsidR="00FE471D">
        <w:t>Another preferred behavior would be for e</w:t>
      </w:r>
      <w:r w:rsidR="00E61A20" w:rsidRPr="00AD36F7">
        <w:t xml:space="preserve">mployees </w:t>
      </w:r>
      <w:r w:rsidR="00FE471D">
        <w:t>to</w:t>
      </w:r>
      <w:r w:rsidR="00E61A20" w:rsidRPr="00AD36F7">
        <w:t xml:space="preserve"> </w:t>
      </w:r>
      <w:r w:rsidR="004A0335">
        <w:t xml:space="preserve">make it a habit </w:t>
      </w:r>
      <w:r w:rsidR="00E61A20" w:rsidRPr="00AD36F7">
        <w:t xml:space="preserve">to maintain a strong password for protection on devices and networks. </w:t>
      </w:r>
      <w:r w:rsidR="00FE471D">
        <w:t>Lastly, e</w:t>
      </w:r>
      <w:r w:rsidR="00FE471D" w:rsidRPr="00AD36F7">
        <w:t>mployees</w:t>
      </w:r>
      <w:r w:rsidR="00E61A20" w:rsidRPr="00AD36F7">
        <w:t xml:space="preserve"> should also take physical measures to ensure devices remain locked and are reported if lost or stolen. All such details should be outlined in a detailed BYOD policy that is agreed to be adhered </w:t>
      </w:r>
      <w:r w:rsidR="00E61A20" w:rsidRPr="00AD36F7">
        <w:t xml:space="preserve">to </w:t>
      </w:r>
      <w:r w:rsidR="00E61A20" w:rsidRPr="00AD36F7">
        <w:t xml:space="preserve">by the employees participating. </w:t>
      </w:r>
      <w:r w:rsidR="00AD36F7">
        <w:br/>
      </w:r>
    </w:p>
    <w:p w14:paraId="2EE1F937" w14:textId="196A0B2A" w:rsidR="00E61A20" w:rsidRPr="00AD36F7" w:rsidRDefault="00E61A20" w:rsidP="00AD36F7">
      <w:pPr>
        <w:pStyle w:val="ListParagraph"/>
        <w:numPr>
          <w:ilvl w:val="0"/>
          <w:numId w:val="1"/>
        </w:numPr>
      </w:pPr>
      <w:r w:rsidRPr="00AD36F7">
        <w:t>T</w:t>
      </w:r>
      <w:r w:rsidRPr="00AD36F7">
        <w:t xml:space="preserve">o measure how often employees are not behaving according to the </w:t>
      </w:r>
      <w:r w:rsidR="00B80E27">
        <w:t>agreed upon standards</w:t>
      </w:r>
      <w:r w:rsidRPr="00AD36F7">
        <w:t xml:space="preserve"> would require compliance testing.</w:t>
      </w:r>
      <w:r w:rsidR="003E765E">
        <w:t xml:space="preserve"> There are various ways to test employee’s behavior and some of them were</w:t>
      </w:r>
      <w:r w:rsidRPr="00AD36F7">
        <w:t xml:space="preserve"> discussed during lecture 1</w:t>
      </w:r>
      <w:r w:rsidR="003E765E">
        <w:t>. F</w:t>
      </w:r>
      <w:r w:rsidRPr="00AD36F7">
        <w:t xml:space="preserve">or example, hiring a </w:t>
      </w:r>
      <w:r w:rsidRPr="00AD36F7">
        <w:t>pen tester</w:t>
      </w:r>
      <w:r w:rsidRPr="00AD36F7">
        <w:t xml:space="preserve"> to run a </w:t>
      </w:r>
      <w:r w:rsidRPr="00AD36F7">
        <w:t>phishing</w:t>
      </w:r>
      <w:r w:rsidRPr="00AD36F7">
        <w:t xml:space="preserve"> campaign on the employees. </w:t>
      </w:r>
      <w:r w:rsidR="00B80E27">
        <w:t>The result from the phishing campaign could provide</w:t>
      </w:r>
      <w:r w:rsidRPr="00AD36F7">
        <w:t xml:space="preserve"> insight regarding the percentage of employees who downloaded the malicious files </w:t>
      </w:r>
      <w:r w:rsidR="00B80E27">
        <w:t>versus</w:t>
      </w:r>
      <w:r w:rsidRPr="00AD36F7">
        <w:t xml:space="preserve"> those who complied with</w:t>
      </w:r>
      <w:r w:rsidR="003E765E">
        <w:t xml:space="preserve"> the</w:t>
      </w:r>
      <w:r w:rsidRPr="00AD36F7">
        <w:t xml:space="preserve"> policy</w:t>
      </w:r>
      <w:r w:rsidR="003E765E">
        <w:t xml:space="preserve"> set</w:t>
      </w:r>
      <w:r w:rsidRPr="00AD36F7">
        <w:t xml:space="preserve">. </w:t>
      </w:r>
      <w:r w:rsidR="00B80E27" w:rsidRPr="00AD36F7">
        <w:t>Another example</w:t>
      </w:r>
      <w:r w:rsidRPr="00AD36F7">
        <w:t xml:space="preserve"> would be to use available commercial software to monitor location and information retrieved from </w:t>
      </w:r>
      <w:r w:rsidRPr="00AD36F7">
        <w:t xml:space="preserve">the </w:t>
      </w:r>
      <w:r w:rsidRPr="00AD36F7">
        <w:t>company database. The purpose of using location would be to understand where employees are working</w:t>
      </w:r>
      <w:r w:rsidR="00C942B6">
        <w:t xml:space="preserve">. </w:t>
      </w:r>
      <w:r w:rsidR="00B80E27">
        <w:t>Working in a public setting might go against the policy. By monitoring the</w:t>
      </w:r>
      <w:r w:rsidR="00C942B6">
        <w:t xml:space="preserve"> information retrie</w:t>
      </w:r>
      <w:r w:rsidR="00B80E27">
        <w:t>ved</w:t>
      </w:r>
      <w:r w:rsidR="00C942B6">
        <w:t xml:space="preserve"> would be</w:t>
      </w:r>
      <w:r w:rsidR="008B6F63" w:rsidRPr="00AD36F7">
        <w:t xml:space="preserve"> to ensure that workers are accessing</w:t>
      </w:r>
      <w:r w:rsidRPr="00AD36F7">
        <w:t xml:space="preserve"> on a need</w:t>
      </w:r>
      <w:r w:rsidR="008B6F63" w:rsidRPr="00AD36F7">
        <w:t>-to-</w:t>
      </w:r>
      <w:r w:rsidRPr="00AD36F7">
        <w:t xml:space="preserve">know basis. </w:t>
      </w:r>
      <w:r w:rsidR="00AD36F7">
        <w:br/>
      </w:r>
    </w:p>
    <w:p w14:paraId="67167C80" w14:textId="19C46923" w:rsidR="00AD36F7" w:rsidRPr="00AD36F7" w:rsidRDefault="00E61A20" w:rsidP="00AD36F7">
      <w:pPr>
        <w:pStyle w:val="ListParagraph"/>
        <w:numPr>
          <w:ilvl w:val="0"/>
          <w:numId w:val="1"/>
        </w:numPr>
      </w:pPr>
      <w:r w:rsidRPr="00AD36F7">
        <w:t xml:space="preserve">As discussed </w:t>
      </w:r>
      <w:r w:rsidR="003E765E">
        <w:t>during</w:t>
      </w:r>
      <w:r w:rsidRPr="00AD36F7">
        <w:t xml:space="preserve"> </w:t>
      </w:r>
      <w:r w:rsidRPr="00AD36F7">
        <w:t>lecture</w:t>
      </w:r>
      <w:r w:rsidR="003E765E">
        <w:t>,</w:t>
      </w:r>
      <w:r w:rsidRPr="00AD36F7">
        <w:t xml:space="preserve"> </w:t>
      </w:r>
      <w:r w:rsidR="003E765E">
        <w:t>a business</w:t>
      </w:r>
      <w:r w:rsidRPr="00AD36F7">
        <w:t xml:space="preserve"> goal is always to increase the bottom line</w:t>
      </w:r>
      <w:r w:rsidR="003E765E">
        <w:t>.</w:t>
      </w:r>
      <w:r w:rsidRPr="00AD36F7">
        <w:t xml:space="preserve"> </w:t>
      </w:r>
      <w:r w:rsidR="003E765E">
        <w:t xml:space="preserve">Often </w:t>
      </w:r>
      <w:r w:rsidRPr="00AD36F7">
        <w:t>these</w:t>
      </w:r>
      <w:r w:rsidRPr="00AD36F7">
        <w:t xml:space="preserve"> goals do not go hand in hand with the IT security goals. By </w:t>
      </w:r>
      <w:proofErr w:type="spellStart"/>
      <w:r w:rsidRPr="00AD36F7">
        <w:t>Silvercorp</w:t>
      </w:r>
      <w:proofErr w:type="spellEnd"/>
      <w:r w:rsidRPr="00AD36F7">
        <w:t xml:space="preserve"> choosing to </w:t>
      </w:r>
      <w:r w:rsidRPr="00AD36F7">
        <w:t>incorporate</w:t>
      </w:r>
      <w:r w:rsidRPr="00AD36F7">
        <w:t xml:space="preserve"> a policy that enables employees to use their own devices</w:t>
      </w:r>
      <w:r w:rsidR="00046949" w:rsidRPr="00AD36F7">
        <w:t>,</w:t>
      </w:r>
      <w:r w:rsidRPr="00AD36F7">
        <w:t xml:space="preserve"> the results should be more gainful tha</w:t>
      </w:r>
      <w:r w:rsidR="00046949" w:rsidRPr="00AD36F7">
        <w:t>n</w:t>
      </w:r>
      <w:r w:rsidRPr="00AD36F7">
        <w:t xml:space="preserve"> wasteful financially. </w:t>
      </w:r>
      <w:proofErr w:type="spellStart"/>
      <w:r w:rsidRPr="00AD36F7">
        <w:t>Silvercorp</w:t>
      </w:r>
      <w:proofErr w:type="spellEnd"/>
      <w:r w:rsidRPr="00AD36F7">
        <w:t xml:space="preserve"> could set goals for employee</w:t>
      </w:r>
      <w:r w:rsidRPr="00AD36F7">
        <w:t>s</w:t>
      </w:r>
      <w:r w:rsidR="005C3829">
        <w:t>.</w:t>
      </w:r>
      <w:r w:rsidRPr="00AD36F7">
        <w:t xml:space="preserve"> </w:t>
      </w:r>
      <w:r w:rsidR="005C3829">
        <w:t xml:space="preserve">For example, </w:t>
      </w:r>
      <w:r w:rsidRPr="00AD36F7">
        <w:t>only 10 percent of devices should result in being lost or stolen. Ideally</w:t>
      </w:r>
      <w:r w:rsidRPr="00AD36F7">
        <w:t>,</w:t>
      </w:r>
      <w:r w:rsidRPr="00AD36F7">
        <w:t xml:space="preserve"> zero loss would </w:t>
      </w:r>
      <w:r w:rsidR="005C3829">
        <w:t xml:space="preserve">be </w:t>
      </w:r>
      <w:r w:rsidRPr="00AD36F7">
        <w:t xml:space="preserve">the </w:t>
      </w:r>
      <w:proofErr w:type="gramStart"/>
      <w:r w:rsidRPr="00AD36F7">
        <w:t>best</w:t>
      </w:r>
      <w:proofErr w:type="gramEnd"/>
      <w:r w:rsidRPr="00AD36F7">
        <w:t xml:space="preserve"> but such a number </w:t>
      </w:r>
      <w:r w:rsidR="0009690C">
        <w:t xml:space="preserve">is </w:t>
      </w:r>
      <w:r w:rsidRPr="00AD36F7">
        <w:t>unrealistic.</w:t>
      </w:r>
      <w:r w:rsidR="0009690C">
        <w:t xml:space="preserve"> In an article by Phil </w:t>
      </w:r>
      <w:proofErr w:type="spellStart"/>
      <w:r w:rsidR="0009690C">
        <w:t>Muncaster</w:t>
      </w:r>
      <w:proofErr w:type="spellEnd"/>
      <w:r w:rsidR="0009690C">
        <w:t xml:space="preserve"> he points out that</w:t>
      </w:r>
      <w:r w:rsidRPr="00AD36F7">
        <w:t xml:space="preserve"> the </w:t>
      </w:r>
      <w:r w:rsidR="0009690C">
        <w:t xml:space="preserve">UK </w:t>
      </w:r>
      <w:r w:rsidRPr="00AD36F7">
        <w:t>government</w:t>
      </w:r>
      <w:r w:rsidR="0009690C">
        <w:t xml:space="preserve"> lost 300+ devices since 2018. Performing more research, it becomes obvious that</w:t>
      </w:r>
      <w:r w:rsidRPr="00AD36F7">
        <w:t xml:space="preserve"> lost or stolen devices </w:t>
      </w:r>
      <w:r w:rsidRPr="00AD36F7">
        <w:t>are</w:t>
      </w:r>
      <w:r w:rsidRPr="00AD36F7">
        <w:t xml:space="preserve"> an upward trending problem. Another goal would be to have less than 5% of employees downloading suspicious email attachments from that phishing campaign done by the </w:t>
      </w:r>
      <w:r w:rsidRPr="00AD36F7">
        <w:t>pen tester</w:t>
      </w:r>
      <w:r w:rsidRPr="00AD36F7">
        <w:t xml:space="preserve">. </w:t>
      </w:r>
      <w:r w:rsidR="00E21D1E">
        <w:t xml:space="preserve">Last goal would be that all employees’ logins contain strong password. </w:t>
      </w:r>
    </w:p>
    <w:p w14:paraId="51B9B1EC" w14:textId="032E9B82" w:rsidR="008A3F7C" w:rsidRPr="00AD36F7" w:rsidRDefault="008A3F7C" w:rsidP="008022A7">
      <w:r w:rsidRPr="00AD36F7">
        <w:rPr>
          <w:b/>
          <w:bCs/>
        </w:rPr>
        <w:lastRenderedPageBreak/>
        <w:t>Step 2: Involve the Right People</w:t>
      </w:r>
    </w:p>
    <w:p w14:paraId="230B3069" w14:textId="1F022F78" w:rsidR="008022A7" w:rsidRPr="00AD36F7" w:rsidRDefault="008022A7" w:rsidP="00C942B6">
      <w:r w:rsidRPr="00AD36F7">
        <w:t>In considering who would be involved in the planning and initiating of this policy. It is important to consider who is responsible for implementing this new strategy</w:t>
      </w:r>
      <w:r w:rsidRPr="00AD36F7">
        <w:t>,</w:t>
      </w:r>
      <w:r w:rsidRPr="00AD36F7">
        <w:t xml:space="preserve"> who will be affected by its implementation</w:t>
      </w:r>
      <w:r w:rsidRPr="00AD36F7">
        <w:t xml:space="preserve">, and finally </w:t>
      </w:r>
      <w:r w:rsidRPr="00AD36F7">
        <w:t>who will be required to monitor it after its deployment. Below is a list of indivi</w:t>
      </w:r>
      <w:r w:rsidRPr="00AD36F7">
        <w:t>duals</w:t>
      </w:r>
      <w:r w:rsidRPr="00AD36F7">
        <w:t xml:space="preserve"> whose roles are vital to the process </w:t>
      </w:r>
      <w:r w:rsidRPr="00AD36F7">
        <w:t xml:space="preserve">of </w:t>
      </w:r>
      <w:r w:rsidRPr="00AD36F7">
        <w:t xml:space="preserve">incorporating this new policy. </w:t>
      </w:r>
    </w:p>
    <w:p w14:paraId="4716DB4C" w14:textId="627E2A1B" w:rsidR="008022A7" w:rsidRPr="00AD36F7" w:rsidRDefault="008022A7" w:rsidP="00AD36F7">
      <w:pPr>
        <w:pStyle w:val="ListParagraph"/>
        <w:numPr>
          <w:ilvl w:val="0"/>
          <w:numId w:val="2"/>
        </w:numPr>
      </w:pPr>
      <w:r w:rsidRPr="00AD36F7">
        <w:t>T</w:t>
      </w:r>
      <w:r w:rsidRPr="00AD36F7">
        <w:t>he Chief Executive Officer (CEO) is responsible for overse</w:t>
      </w:r>
      <w:r w:rsidRPr="00AD36F7">
        <w:t>e</w:t>
      </w:r>
      <w:r w:rsidRPr="00AD36F7">
        <w:t>ing all operations with</w:t>
      </w:r>
      <w:r w:rsidRPr="00AD36F7">
        <w:t>in</w:t>
      </w:r>
      <w:r w:rsidRPr="00AD36F7">
        <w:t xml:space="preserve"> the organization. The CEO is reported to by departmental chiefs. It would seem important to at</w:t>
      </w:r>
      <w:r w:rsidRPr="00AD36F7">
        <w:t xml:space="preserve"> </w:t>
      </w:r>
      <w:r w:rsidRPr="00AD36F7">
        <w:t xml:space="preserve">least involve the CEO of this plan to enable workers to use personal devices. </w:t>
      </w:r>
      <w:r w:rsidR="00C942B6">
        <w:br/>
      </w:r>
      <w:r w:rsidRPr="00AD36F7">
        <w:t xml:space="preserve"> </w:t>
      </w:r>
    </w:p>
    <w:p w14:paraId="52E7DFA1" w14:textId="0E2440B1" w:rsidR="008022A7" w:rsidRPr="00AD36F7" w:rsidRDefault="008022A7" w:rsidP="00AD36F7">
      <w:pPr>
        <w:pStyle w:val="ListParagraph"/>
        <w:numPr>
          <w:ilvl w:val="0"/>
          <w:numId w:val="2"/>
        </w:numPr>
      </w:pPr>
      <w:r w:rsidRPr="00AD36F7">
        <w:t>The Chief Information Officer</w:t>
      </w:r>
      <w:r w:rsidRPr="00AD36F7">
        <w:t xml:space="preserve"> </w:t>
      </w:r>
      <w:r w:rsidRPr="00AD36F7">
        <w:t xml:space="preserve">CIO is one of the C-level officers who report to the CEO and potentially the Chief Financial Officer (CFO). The CIO is </w:t>
      </w:r>
      <w:r w:rsidRPr="00AD36F7">
        <w:t xml:space="preserve">a </w:t>
      </w:r>
      <w:r w:rsidRPr="00AD36F7">
        <w:t>leadership role re</w:t>
      </w:r>
      <w:r w:rsidRPr="00AD36F7">
        <w:t>spo</w:t>
      </w:r>
      <w:r w:rsidRPr="00AD36F7">
        <w:t xml:space="preserve">nsible for the Information processing systems being utilized by the organization. By </w:t>
      </w:r>
      <w:proofErr w:type="spellStart"/>
      <w:r w:rsidRPr="00AD36F7">
        <w:t>Silvercorp</w:t>
      </w:r>
      <w:proofErr w:type="spellEnd"/>
      <w:r w:rsidRPr="00AD36F7">
        <w:t xml:space="preserve"> enabling employees to use their device (BYOD), the CIO is responsible to find solutions</w:t>
      </w:r>
      <w:r w:rsidR="001A643A">
        <w:t>, and set policies</w:t>
      </w:r>
      <w:r w:rsidRPr="00AD36F7">
        <w:t xml:space="preserve"> for devices to work seamlessly with the organization</w:t>
      </w:r>
      <w:r w:rsidR="00DF778B">
        <w:t xml:space="preserve"> software</w:t>
      </w:r>
      <w:r w:rsidRPr="00AD36F7">
        <w:t xml:space="preserve"> to enable workers to perform their respons</w:t>
      </w:r>
      <w:r w:rsidRPr="00AD36F7">
        <w:t>i</w:t>
      </w:r>
      <w:r w:rsidRPr="00AD36F7">
        <w:t>bilities. The CIO views impl</w:t>
      </w:r>
      <w:r w:rsidRPr="00AD36F7">
        <w:t>em</w:t>
      </w:r>
      <w:r w:rsidRPr="00AD36F7">
        <w:t>entation a</w:t>
      </w:r>
      <w:r w:rsidRPr="00AD36F7">
        <w:t>s</w:t>
      </w:r>
      <w:r w:rsidRPr="00AD36F7">
        <w:t xml:space="preserve"> an investment. </w:t>
      </w:r>
      <w:r w:rsidR="00C942B6">
        <w:br/>
      </w:r>
    </w:p>
    <w:p w14:paraId="438BDC0C" w14:textId="46FF4792" w:rsidR="008022A7" w:rsidRPr="00AD36F7" w:rsidRDefault="008022A7" w:rsidP="003C3500">
      <w:pPr>
        <w:pStyle w:val="ListParagraph"/>
        <w:numPr>
          <w:ilvl w:val="0"/>
          <w:numId w:val="2"/>
        </w:numPr>
      </w:pPr>
      <w:r w:rsidRPr="00AD36F7">
        <w:t>The Chief Information Security Officer (CISO) would also need to be involved in the development of this plan. CISO typically reports to the CIO and is responsible for reducing cyber threats and ensure data is securely protected. They play key roles in creating policies and security architecture to meet organizational needs. The implementation of a B</w:t>
      </w:r>
      <w:r w:rsidR="00E21D1E">
        <w:t>YO</w:t>
      </w:r>
      <w:r w:rsidRPr="00AD36F7">
        <w:t>D policy significantly increases the potential threats that exist</w:t>
      </w:r>
      <w:r w:rsidR="00E21D1E">
        <w:t xml:space="preserve"> to the company</w:t>
      </w:r>
      <w:r w:rsidRPr="00AD36F7">
        <w:t xml:space="preserve">. </w:t>
      </w:r>
      <w:proofErr w:type="spellStart"/>
      <w:r w:rsidRPr="00AD36F7">
        <w:t>Silvercorp</w:t>
      </w:r>
      <w:proofErr w:type="spellEnd"/>
      <w:r w:rsidRPr="00AD36F7">
        <w:t xml:space="preserve"> CISO would be able to assess the threat landscape and make plans to better mitigate the risks. </w:t>
      </w:r>
      <w:r w:rsidR="00DF778B">
        <w:br/>
      </w:r>
    </w:p>
    <w:p w14:paraId="1BF643AF" w14:textId="38EF27D9" w:rsidR="001A643A" w:rsidRDefault="008022A7" w:rsidP="003C3500">
      <w:pPr>
        <w:pStyle w:val="ListParagraph"/>
        <w:numPr>
          <w:ilvl w:val="0"/>
          <w:numId w:val="2"/>
        </w:numPr>
      </w:pPr>
      <w:r w:rsidRPr="00AD36F7">
        <w:t xml:space="preserve"> The IT Manager is someone who reports to the director</w:t>
      </w:r>
      <w:r w:rsidR="003C3500">
        <w:t xml:space="preserve"> or CIO</w:t>
      </w:r>
      <w:r w:rsidRPr="00AD36F7">
        <w:t xml:space="preserve">. They are responsible for the system performance. </w:t>
      </w:r>
      <w:r w:rsidR="003C3500" w:rsidRPr="00AD36F7">
        <w:t>They are also responsible for the implementation and maintenance of the current system</w:t>
      </w:r>
      <w:r w:rsidR="003C3500">
        <w:t>.</w:t>
      </w:r>
      <w:r w:rsidR="003C3500" w:rsidRPr="00AD36F7">
        <w:t xml:space="preserve"> </w:t>
      </w:r>
      <w:r w:rsidRPr="00AD36F7">
        <w:t>They are responsib</w:t>
      </w:r>
      <w:r w:rsidR="00E21D1E">
        <w:t>ility is</w:t>
      </w:r>
      <w:r w:rsidRPr="00AD36F7">
        <w:t xml:space="preserve"> to ensure that </w:t>
      </w:r>
      <w:r w:rsidR="005450EC">
        <w:t>all</w:t>
      </w:r>
      <w:r w:rsidRPr="00AD36F7">
        <w:t xml:space="preserve"> employees </w:t>
      </w:r>
      <w:r w:rsidR="005450EC">
        <w:t xml:space="preserve">using a company system </w:t>
      </w:r>
      <w:r w:rsidR="003C3500">
        <w:t>can</w:t>
      </w:r>
      <w:r w:rsidR="005450EC">
        <w:t xml:space="preserve"> </w:t>
      </w:r>
      <w:r w:rsidRPr="00AD36F7">
        <w:t>achiev</w:t>
      </w:r>
      <w:r w:rsidR="005450EC">
        <w:t>e</w:t>
      </w:r>
      <w:r w:rsidRPr="00AD36F7">
        <w:t xml:space="preserve"> their responsibilities. </w:t>
      </w:r>
      <w:r w:rsidR="003C3500" w:rsidRPr="00AD36F7">
        <w:t>They are responsible for modifying and determining new information processing systems.</w:t>
      </w:r>
      <w:r w:rsidR="001A643A">
        <w:br/>
      </w:r>
    </w:p>
    <w:p w14:paraId="196C6519" w14:textId="390177F5" w:rsidR="003C3500" w:rsidRDefault="00E5178D" w:rsidP="003C3500">
      <w:pPr>
        <w:pStyle w:val="ListParagraph"/>
        <w:numPr>
          <w:ilvl w:val="0"/>
          <w:numId w:val="2"/>
        </w:numPr>
      </w:pPr>
      <w:r>
        <w:t>The role of an</w:t>
      </w:r>
      <w:r w:rsidR="00491090">
        <w:t xml:space="preserve"> Engineer is responsible for the development</w:t>
      </w:r>
      <w:r>
        <w:t xml:space="preserve">. The receive direction from management and postulate and develop methods to meet those requests. The BYOD implementation by </w:t>
      </w:r>
      <w:proofErr w:type="spellStart"/>
      <w:r>
        <w:t>Silvercorp</w:t>
      </w:r>
      <w:proofErr w:type="spellEnd"/>
      <w:r>
        <w:t xml:space="preserve"> is developed by the engineers. The engineers create a plan and pass to the administrators for execution.</w:t>
      </w:r>
    </w:p>
    <w:p w14:paraId="1EF0BE88" w14:textId="77777777" w:rsidR="00E5178D" w:rsidRDefault="00E5178D" w:rsidP="00E5178D">
      <w:pPr>
        <w:pStyle w:val="ListParagraph"/>
      </w:pPr>
    </w:p>
    <w:p w14:paraId="69E8AD40" w14:textId="11FF07F2" w:rsidR="00491090" w:rsidRDefault="00E5178D" w:rsidP="003C3500">
      <w:pPr>
        <w:pStyle w:val="ListParagraph"/>
        <w:numPr>
          <w:ilvl w:val="0"/>
          <w:numId w:val="2"/>
        </w:numPr>
      </w:pPr>
      <w:r>
        <w:t>The role of an a</w:t>
      </w:r>
      <w:r w:rsidR="003C3500">
        <w:t xml:space="preserve">dministrator </w:t>
      </w:r>
      <w:r>
        <w:t>is a responsibility for the day to day activities</w:t>
      </w:r>
      <w:r w:rsidR="003C3500">
        <w:t>.</w:t>
      </w:r>
      <w:r w:rsidR="00491090">
        <w:t xml:space="preserve"> They are responsible for </w:t>
      </w:r>
      <w:r>
        <w:t>ensuring that day to day tasks running. For example, a s</w:t>
      </w:r>
      <w:r w:rsidR="00491090">
        <w:t>ecurity</w:t>
      </w:r>
      <w:r>
        <w:t xml:space="preserve"> administrator is responsible for</w:t>
      </w:r>
      <w:r w:rsidR="00491090">
        <w:t xml:space="preserve"> monitoring </w:t>
      </w:r>
      <w:r>
        <w:t>and</w:t>
      </w:r>
      <w:r w:rsidR="00491090">
        <w:t xml:space="preserve"> for resolving security alerts. </w:t>
      </w:r>
    </w:p>
    <w:p w14:paraId="4B0AE67C" w14:textId="1B167CAB" w:rsidR="003C3500" w:rsidRPr="00AD36F7" w:rsidRDefault="003C3500" w:rsidP="00E740D8">
      <w:pPr>
        <w:pStyle w:val="ListParagraph"/>
      </w:pPr>
    </w:p>
    <w:p w14:paraId="645825C6" w14:textId="0D83F9E5" w:rsidR="00AD36F7" w:rsidRDefault="008022A7" w:rsidP="00AD36F7">
      <w:pPr>
        <w:pStyle w:val="ListParagraph"/>
        <w:numPr>
          <w:ilvl w:val="0"/>
          <w:numId w:val="2"/>
        </w:numPr>
      </w:pPr>
      <w:r w:rsidRPr="00AD36F7">
        <w:t>IT analysts are</w:t>
      </w:r>
      <w:r w:rsidR="00E5178D">
        <w:t xml:space="preserve"> at the bottom</w:t>
      </w:r>
      <w:r w:rsidRPr="00AD36F7">
        <w:t xml:space="preserve"> below the </w:t>
      </w:r>
      <w:r w:rsidR="00E5178D">
        <w:t>administrator</w:t>
      </w:r>
      <w:r w:rsidRPr="00AD36F7">
        <w:t>. There are various types of analysts ranging from IT, Security, networking</w:t>
      </w:r>
      <w:r w:rsidRPr="00AD36F7">
        <w:t>,</w:t>
      </w:r>
      <w:r w:rsidRPr="00AD36F7">
        <w:t xml:space="preserve"> etc. They are responsible for </w:t>
      </w:r>
      <w:r w:rsidR="00E740D8">
        <w:t xml:space="preserve">assessing and </w:t>
      </w:r>
      <w:r w:rsidRPr="00AD36F7">
        <w:t xml:space="preserve">monitor </w:t>
      </w:r>
      <w:r w:rsidRPr="00AD36F7">
        <w:t xml:space="preserve">the </w:t>
      </w:r>
      <w:r w:rsidRPr="00AD36F7">
        <w:t>internal and external aspects of the IT systems. Ana</w:t>
      </w:r>
      <w:r w:rsidRPr="00AD36F7">
        <w:t>ly</w:t>
      </w:r>
      <w:r w:rsidRPr="00AD36F7">
        <w:t xml:space="preserve">sts grant access </w:t>
      </w:r>
      <w:r w:rsidR="00DF778B">
        <w:t>while providing</w:t>
      </w:r>
      <w:r w:rsidRPr="00AD36F7">
        <w:t xml:space="preserve"> solutions</w:t>
      </w:r>
      <w:r w:rsidR="00DF778B">
        <w:t xml:space="preserve"> to employees</w:t>
      </w:r>
      <w:r w:rsidRPr="00AD36F7">
        <w:t xml:space="preserve">. </w:t>
      </w:r>
    </w:p>
    <w:p w14:paraId="1EAB4535" w14:textId="1EF87ACD" w:rsidR="008022A7" w:rsidRPr="00AD36F7" w:rsidRDefault="00AD36F7" w:rsidP="00AD36F7">
      <w:r>
        <w:br w:type="page"/>
      </w:r>
    </w:p>
    <w:p w14:paraId="438436D9" w14:textId="285D99A3" w:rsidR="008022A7" w:rsidRPr="00AD36F7" w:rsidRDefault="006C578F" w:rsidP="00E61A20">
      <w:pPr>
        <w:rPr>
          <w:b/>
          <w:bCs/>
        </w:rPr>
      </w:pPr>
      <w:r w:rsidRPr="00AD36F7">
        <w:rPr>
          <w:b/>
          <w:bCs/>
        </w:rPr>
        <w:lastRenderedPageBreak/>
        <w:t>Step 3: Training Plan</w:t>
      </w:r>
    </w:p>
    <w:p w14:paraId="49557240" w14:textId="03598A2B" w:rsidR="001C52F3" w:rsidRPr="00AD36F7" w:rsidRDefault="001C52F3" w:rsidP="00E61A20">
      <w:r w:rsidRPr="00AD36F7">
        <w:t xml:space="preserve">By training employees an organization </w:t>
      </w:r>
      <w:r w:rsidR="00373E97" w:rsidRPr="00AD36F7">
        <w:t>can</w:t>
      </w:r>
      <w:r w:rsidRPr="00AD36F7">
        <w:t xml:space="preserve"> ensure that the level of awareness is equal throughout the company. When enabling employees to participate in </w:t>
      </w:r>
      <w:r w:rsidR="00373E97" w:rsidRPr="00AD36F7">
        <w:t>using</w:t>
      </w:r>
      <w:r w:rsidRPr="00AD36F7">
        <w:t xml:space="preserve"> their </w:t>
      </w:r>
      <w:r w:rsidR="00E740D8">
        <w:t xml:space="preserve">own </w:t>
      </w:r>
      <w:r w:rsidRPr="00AD36F7">
        <w:t>devices</w:t>
      </w:r>
      <w:r w:rsidR="00373E97" w:rsidRPr="00AD36F7">
        <w:t xml:space="preserve"> to </w:t>
      </w:r>
      <w:r w:rsidR="00E740D8">
        <w:t xml:space="preserve">perform </w:t>
      </w:r>
      <w:r w:rsidR="00373E97" w:rsidRPr="00AD36F7">
        <w:t>work</w:t>
      </w:r>
      <w:r w:rsidR="00E740D8">
        <w:t xml:space="preserve"> duties</w:t>
      </w:r>
      <w:r w:rsidR="00373E97" w:rsidRPr="00AD36F7">
        <w:t>, it is important that</w:t>
      </w:r>
      <w:r w:rsidRPr="00AD36F7">
        <w:t xml:space="preserve"> training be incorporated</w:t>
      </w:r>
      <w:r w:rsidR="00373E97" w:rsidRPr="00AD36F7">
        <w:t xml:space="preserve"> to make employees aware of the risks and the correct behavior to achieve success</w:t>
      </w:r>
      <w:r w:rsidRPr="00AD36F7">
        <w:t>. Training should be held annually</w:t>
      </w:r>
      <w:r w:rsidR="00373E97" w:rsidRPr="00AD36F7">
        <w:t xml:space="preserve"> and</w:t>
      </w:r>
      <w:r w:rsidRPr="00AD36F7">
        <w:t xml:space="preserve"> as well for new</w:t>
      </w:r>
      <w:r w:rsidR="00373E97" w:rsidRPr="00AD36F7">
        <w:t>ly hired</w:t>
      </w:r>
      <w:r w:rsidRPr="00AD36F7">
        <w:t xml:space="preserve"> groups of employees. It is important to start when employees are hired</w:t>
      </w:r>
      <w:r w:rsidR="00373E97" w:rsidRPr="00AD36F7">
        <w:t xml:space="preserve"> because it can</w:t>
      </w:r>
      <w:r w:rsidRPr="00AD36F7">
        <w:t xml:space="preserve"> make them aware of issues that are faced on a day</w:t>
      </w:r>
      <w:r w:rsidR="00373E97" w:rsidRPr="00AD36F7">
        <w:t>-</w:t>
      </w:r>
      <w:r w:rsidRPr="00AD36F7">
        <w:t>to</w:t>
      </w:r>
      <w:r w:rsidR="00373E97" w:rsidRPr="00AD36F7">
        <w:t>-</w:t>
      </w:r>
      <w:r w:rsidRPr="00AD36F7">
        <w:t>day basis. The initial training for new hires should be in</w:t>
      </w:r>
      <w:r w:rsidR="00F975ED">
        <w:t>-</w:t>
      </w:r>
      <w:r w:rsidRPr="00AD36F7">
        <w:t xml:space="preserve">person </w:t>
      </w:r>
      <w:r w:rsidR="00AD36F7" w:rsidRPr="00AD36F7">
        <w:t>alongside</w:t>
      </w:r>
      <w:r w:rsidRPr="00AD36F7">
        <w:t xml:space="preserve"> their other training.</w:t>
      </w:r>
      <w:r w:rsidR="00373E97" w:rsidRPr="00AD36F7">
        <w:t xml:space="preserve"> This is to ensure that if there is any confusion, then feedback can be immediately provided.</w:t>
      </w:r>
      <w:r w:rsidRPr="00AD36F7">
        <w:t xml:space="preserve"> If an employee is past the training phase of their </w:t>
      </w:r>
      <w:r w:rsidR="00373E97" w:rsidRPr="00AD36F7">
        <w:t>employment,</w:t>
      </w:r>
      <w:r w:rsidRPr="00AD36F7">
        <w:t xml:space="preserve"> they should participate in </w:t>
      </w:r>
      <w:r w:rsidR="00F975ED">
        <w:t xml:space="preserve">the </w:t>
      </w:r>
      <w:r w:rsidRPr="00AD36F7">
        <w:t>online training that take</w:t>
      </w:r>
      <w:r w:rsidR="00F975ED">
        <w:t>s</w:t>
      </w:r>
      <w:r w:rsidRPr="00AD36F7">
        <w:t xml:space="preserve"> no more than two hours of a working day. The training should conclude with a mild test to ensure that there is a level of comprehension that has been attained by participating in the training activity. The train</w:t>
      </w:r>
      <w:r w:rsidR="00E740D8">
        <w:t>ing</w:t>
      </w:r>
      <w:r w:rsidRPr="00AD36F7">
        <w:t xml:space="preserve"> should</w:t>
      </w:r>
      <w:r w:rsidR="00E740D8">
        <w:t xml:space="preserve"> be</w:t>
      </w:r>
      <w:r w:rsidRPr="00AD36F7">
        <w:t xml:space="preserve"> mild enough to equip </w:t>
      </w:r>
      <w:r w:rsidR="00E740D8">
        <w:t>employees</w:t>
      </w:r>
      <w:r w:rsidRPr="00AD36F7">
        <w:t xml:space="preserve"> with </w:t>
      </w:r>
      <w:r w:rsidR="00F975ED">
        <w:t xml:space="preserve">a </w:t>
      </w:r>
      <w:r w:rsidRPr="00AD36F7">
        <w:t xml:space="preserve">general </w:t>
      </w:r>
      <w:r w:rsidR="00E740D8" w:rsidRPr="00AD36F7">
        <w:t>understand</w:t>
      </w:r>
      <w:r w:rsidR="00E740D8">
        <w:t>ing</w:t>
      </w:r>
      <w:r w:rsidRPr="00AD36F7">
        <w:t xml:space="preserve"> of the threats that </w:t>
      </w:r>
      <w:r w:rsidR="00E740D8" w:rsidRPr="00AD36F7">
        <w:t>exist,</w:t>
      </w:r>
      <w:r w:rsidRPr="00AD36F7">
        <w:t xml:space="preserve"> and the behavior </w:t>
      </w:r>
      <w:r w:rsidR="00373E97" w:rsidRPr="00AD36F7">
        <w:t xml:space="preserve">required </w:t>
      </w:r>
      <w:r w:rsidRPr="00AD36F7">
        <w:t xml:space="preserve">to protect themselves and the company resources. </w:t>
      </w:r>
    </w:p>
    <w:p w14:paraId="3CB95ACE" w14:textId="44776171" w:rsidR="001C52F3" w:rsidRPr="00AD36F7" w:rsidRDefault="00E740D8" w:rsidP="00E61A20">
      <w:r>
        <w:t>When training Employees about using their personal devices to perform work duties</w:t>
      </w:r>
      <w:r w:rsidR="00664496">
        <w:t xml:space="preserve">, employees should be taught about the </w:t>
      </w:r>
      <w:r w:rsidR="003E19EB" w:rsidRPr="00AD36F7">
        <w:t>value</w:t>
      </w:r>
      <w:r w:rsidR="00F975ED">
        <w:t>-</w:t>
      </w:r>
      <w:r w:rsidR="003E19EB" w:rsidRPr="00AD36F7">
        <w:t>added to the organization</w:t>
      </w:r>
      <w:r>
        <w:t>.</w:t>
      </w:r>
      <w:r w:rsidR="003E19EB" w:rsidRPr="00AD36F7">
        <w:t xml:space="preserve"> </w:t>
      </w:r>
      <w:r w:rsidR="00664496">
        <w:t>Employees should be taught about the</w:t>
      </w:r>
      <w:r w:rsidR="003E19EB" w:rsidRPr="00AD36F7">
        <w:t xml:space="preserve"> </w:t>
      </w:r>
      <w:r w:rsidR="00664496">
        <w:t>types of</w:t>
      </w:r>
      <w:r w:rsidR="003E19EB" w:rsidRPr="00AD36F7">
        <w:t xml:space="preserve"> devices, software</w:t>
      </w:r>
      <w:r w:rsidR="00F975ED">
        <w:t>,</w:t>
      </w:r>
      <w:r w:rsidR="003E19EB" w:rsidRPr="00AD36F7">
        <w:t xml:space="preserve"> and application </w:t>
      </w:r>
      <w:r w:rsidR="00664496">
        <w:t xml:space="preserve">that </w:t>
      </w:r>
      <w:r w:rsidR="003E19EB" w:rsidRPr="00AD36F7">
        <w:t xml:space="preserve">are supported. </w:t>
      </w:r>
      <w:r w:rsidR="008A3F7C" w:rsidRPr="00AD36F7">
        <w:t>Thereby ensuring that company software works appropriately</w:t>
      </w:r>
      <w:r w:rsidR="00664496">
        <w:t xml:space="preserve"> with the system brought by the employee to perform their duties</w:t>
      </w:r>
      <w:r w:rsidR="008A3F7C" w:rsidRPr="00AD36F7">
        <w:t xml:space="preserve">. </w:t>
      </w:r>
      <w:r w:rsidR="003E19EB" w:rsidRPr="00AD36F7">
        <w:t>T</w:t>
      </w:r>
      <w:r w:rsidR="00C55B08" w:rsidRPr="00AD36F7">
        <w:t>here should be topics regarding reimbursements and stipends</w:t>
      </w:r>
      <w:r w:rsidR="008A3F7C" w:rsidRPr="00AD36F7">
        <w:t xml:space="preserve"> of lost or stolen devices</w:t>
      </w:r>
      <w:r w:rsidR="00C55B08" w:rsidRPr="00AD36F7">
        <w:t xml:space="preserve">. </w:t>
      </w:r>
      <w:r w:rsidR="008A3F7C" w:rsidRPr="00AD36F7">
        <w:t>Other i</w:t>
      </w:r>
      <w:r w:rsidR="00C55B08" w:rsidRPr="00AD36F7">
        <w:t xml:space="preserve">mportant topics </w:t>
      </w:r>
      <w:r w:rsidR="008A3F7C" w:rsidRPr="00AD36F7">
        <w:t xml:space="preserve">would be </w:t>
      </w:r>
      <w:r w:rsidR="00C55B08" w:rsidRPr="00AD36F7">
        <w:t>regarding the security policies for networks, passwords, privacy</w:t>
      </w:r>
      <w:r w:rsidR="00F975ED">
        <w:t>,</w:t>
      </w:r>
      <w:r w:rsidR="00C55B08" w:rsidRPr="00AD36F7">
        <w:t xml:space="preserve"> and data ownership policy.</w:t>
      </w:r>
      <w:r w:rsidR="008A3F7C" w:rsidRPr="00AD36F7">
        <w:t xml:space="preserve"> The training should also p</w:t>
      </w:r>
      <w:r w:rsidR="00C55B08" w:rsidRPr="00AD36F7">
        <w:t>rovide the employees with information regarding how to troubleshoot and</w:t>
      </w:r>
      <w:r w:rsidR="00664496">
        <w:t>-</w:t>
      </w:r>
      <w:r w:rsidR="00C55B08" w:rsidRPr="00AD36F7">
        <w:t>or how to escalate</w:t>
      </w:r>
      <w:r w:rsidR="00664496">
        <w:t xml:space="preserve"> problems</w:t>
      </w:r>
      <w:r w:rsidR="00C55B08" w:rsidRPr="00AD36F7">
        <w:t>. I</w:t>
      </w:r>
      <w:r w:rsidR="008A3F7C" w:rsidRPr="00AD36F7">
        <w:t>t i</w:t>
      </w:r>
      <w:r w:rsidR="00C55B08" w:rsidRPr="00AD36F7">
        <w:t>s also essential that the employees are made aware of the threats that exist and the potential situation that they may</w:t>
      </w:r>
      <w:r w:rsidR="00F975ED">
        <w:t xml:space="preserve"> </w:t>
      </w:r>
      <w:r w:rsidR="00C55B08" w:rsidRPr="00AD36F7">
        <w:t xml:space="preserve">be presented with. </w:t>
      </w:r>
      <w:r w:rsidR="008A3F7C" w:rsidRPr="00AD36F7">
        <w:t xml:space="preserve">By </w:t>
      </w:r>
      <w:r w:rsidR="00054A8F">
        <w:t xml:space="preserve">training and </w:t>
      </w:r>
      <w:r w:rsidR="008A3F7C" w:rsidRPr="00AD36F7">
        <w:t>educating employees with this knowledge</w:t>
      </w:r>
      <w:r w:rsidR="0058669B">
        <w:t>,</w:t>
      </w:r>
      <w:r w:rsidR="008A3F7C" w:rsidRPr="00AD36F7">
        <w:t xml:space="preserve"> </w:t>
      </w:r>
      <w:r w:rsidR="00714425" w:rsidRPr="00AD36F7">
        <w:t xml:space="preserve">employees are </w:t>
      </w:r>
      <w:r w:rsidR="0058669B">
        <w:t xml:space="preserve">properly made </w:t>
      </w:r>
      <w:r w:rsidR="00714425" w:rsidRPr="00AD36F7">
        <w:t>aware of</w:t>
      </w:r>
      <w:r w:rsidR="0058669B">
        <w:t xml:space="preserve"> the</w:t>
      </w:r>
      <w:r w:rsidR="00714425" w:rsidRPr="00AD36F7">
        <w:t xml:space="preserve"> expectations </w:t>
      </w:r>
      <w:r w:rsidR="0058669B">
        <w:t>set by management.</w:t>
      </w:r>
    </w:p>
    <w:p w14:paraId="705642DA" w14:textId="4069984E" w:rsidR="00581285" w:rsidRDefault="00054A8F">
      <w:r>
        <w:t>A</w:t>
      </w:r>
      <w:r w:rsidR="00F975ED">
        <w:t xml:space="preserve"> </w:t>
      </w:r>
      <w:r w:rsidR="00714425" w:rsidRPr="00AD36F7">
        <w:t>test or quiz that has a mix of questions</w:t>
      </w:r>
      <w:r>
        <w:t xml:space="preserve"> would be beneficial</w:t>
      </w:r>
      <w:r w:rsidRPr="00054A8F">
        <w:t xml:space="preserve"> </w:t>
      </w:r>
      <w:r>
        <w:t>towards</w:t>
      </w:r>
      <w:r w:rsidRPr="00AD36F7">
        <w:t xml:space="preserve"> measur</w:t>
      </w:r>
      <w:r>
        <w:t>ing</w:t>
      </w:r>
      <w:r w:rsidRPr="00AD36F7">
        <w:t xml:space="preserve"> the effectiveness of the training</w:t>
      </w:r>
      <w:r w:rsidR="00714425" w:rsidRPr="00AD36F7">
        <w:t xml:space="preserve">. The test would cover all topics of the training. In </w:t>
      </w:r>
      <w:r w:rsidR="007C6501" w:rsidRPr="00AD36F7">
        <w:t>addition,</w:t>
      </w:r>
      <w:r w:rsidR="00714425" w:rsidRPr="00AD36F7">
        <w:t xml:space="preserve"> there would also be situational questions to see how employees apply what they </w:t>
      </w:r>
      <w:r>
        <w:t xml:space="preserve">have </w:t>
      </w:r>
      <w:r w:rsidR="00714425" w:rsidRPr="00AD36F7">
        <w:t>learned. The testing would require that employee</w:t>
      </w:r>
      <w:r w:rsidR="00F975ED">
        <w:t>s</w:t>
      </w:r>
      <w:r w:rsidR="00714425" w:rsidRPr="00AD36F7">
        <w:t xml:space="preserve"> receive a certain grade in order to participate</w:t>
      </w:r>
      <w:r>
        <w:t xml:space="preserve"> in bringing their own device</w:t>
      </w:r>
      <w:r w:rsidR="00714425" w:rsidRPr="00AD36F7">
        <w:t xml:space="preserve">. </w:t>
      </w:r>
      <w:r>
        <w:t>In addition to tests there could be survey</w:t>
      </w:r>
      <w:r w:rsidR="00B07486">
        <w:t>s</w:t>
      </w:r>
      <w:r>
        <w:t xml:space="preserve"> done to see how educated employees were </w:t>
      </w:r>
      <w:r w:rsidR="00B07486">
        <w:t>prior to training and post.</w:t>
      </w:r>
    </w:p>
    <w:p w14:paraId="0AE306B7" w14:textId="77777777" w:rsidR="00581285" w:rsidRPr="00581285" w:rsidRDefault="00581285">
      <w:pPr>
        <w:rPr>
          <w:b/>
          <w:bCs/>
        </w:rPr>
      </w:pPr>
      <w:r w:rsidRPr="00581285">
        <w:rPr>
          <w:b/>
          <w:bCs/>
        </w:rPr>
        <w:t>Step 4: Other Solutions</w:t>
      </w:r>
    </w:p>
    <w:p w14:paraId="2DF6C66D" w14:textId="4AF227EC" w:rsidR="00714425" w:rsidRPr="00E61A20" w:rsidRDefault="00581285" w:rsidP="00E61A20">
      <w:r>
        <w:t>Administrative controls could be created to ensure that employees are behaving as required.</w:t>
      </w:r>
      <w:r w:rsidR="00196E22">
        <w:t xml:space="preserve"> For example, the separation of duties would be a preventative control. </w:t>
      </w:r>
      <w:r w:rsidR="00F87915">
        <w:t xml:space="preserve">The goal of this control is to </w:t>
      </w:r>
      <w:r w:rsidR="00196E22">
        <w:t xml:space="preserve">reduce the ability of one employee to have full capability to </w:t>
      </w:r>
      <w:r w:rsidR="00F87915">
        <w:t xml:space="preserve">complete </w:t>
      </w:r>
      <w:r w:rsidR="004B3B71">
        <w:t xml:space="preserve">a </w:t>
      </w:r>
      <w:r w:rsidR="00F87915">
        <w:t xml:space="preserve">task. An advantage is that if a device is compromised, the attacker is limited in their ability to damage the company. The disadvantage is that an employee cannot fulfill the entirety of a task. Data backup is a corrective administrative control that can be implemented for lost, </w:t>
      </w:r>
      <w:r w:rsidR="00AC6878">
        <w:t>compromised</w:t>
      </w:r>
      <w:r w:rsidR="00F87915">
        <w:t xml:space="preserve"> or damaged devices. </w:t>
      </w:r>
      <w:r w:rsidR="00AC6878">
        <w:t xml:space="preserve">Technical control is implemented through the system. An example of a technical control would be encryption, firewalls, and least privilege. Encryption for example is a preventative control because it protects confidentiality of data transfer. The advantage would be that decryption is very difficult and therefore </w:t>
      </w:r>
      <w:r w:rsidR="004B3B71">
        <w:t xml:space="preserve">data transfer on a network is made </w:t>
      </w:r>
      <w:r w:rsidR="00AC6878">
        <w:t xml:space="preserve">safe. </w:t>
      </w:r>
      <w:r w:rsidR="004B3B71">
        <w:t xml:space="preserve">Least privilege is another technical control which is beneficial because employees have access to information on a need to know basis. The disadvantage is that scalability of a job role is slowed down due to the lack of access. </w:t>
      </w:r>
    </w:p>
    <w:sectPr w:rsidR="00714425" w:rsidRPr="00E61A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01098C"/>
    <w:multiLevelType w:val="hybridMultilevel"/>
    <w:tmpl w:val="CEBA313A"/>
    <w:lvl w:ilvl="0" w:tplc="F61879A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4703CA"/>
    <w:multiLevelType w:val="hybridMultilevel"/>
    <w:tmpl w:val="8B642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MDUzMbSwNDG3NLBQ0lEKTi0uzszPAykwqgUAxZircCwAAAA="/>
  </w:docVars>
  <w:rsids>
    <w:rsidRoot w:val="00D40CC4"/>
    <w:rsid w:val="00046949"/>
    <w:rsid w:val="00054A8F"/>
    <w:rsid w:val="0009690C"/>
    <w:rsid w:val="00196E22"/>
    <w:rsid w:val="001A643A"/>
    <w:rsid w:val="001C52F3"/>
    <w:rsid w:val="00373E97"/>
    <w:rsid w:val="003C3500"/>
    <w:rsid w:val="003E19EB"/>
    <w:rsid w:val="003E765E"/>
    <w:rsid w:val="00491090"/>
    <w:rsid w:val="004A0335"/>
    <w:rsid w:val="004B3B71"/>
    <w:rsid w:val="004F02AB"/>
    <w:rsid w:val="005450EC"/>
    <w:rsid w:val="00581285"/>
    <w:rsid w:val="0058669B"/>
    <w:rsid w:val="005C3829"/>
    <w:rsid w:val="00641C97"/>
    <w:rsid w:val="0064582D"/>
    <w:rsid w:val="00664496"/>
    <w:rsid w:val="00694866"/>
    <w:rsid w:val="006C578F"/>
    <w:rsid w:val="00714425"/>
    <w:rsid w:val="007C6501"/>
    <w:rsid w:val="008022A7"/>
    <w:rsid w:val="008A3F7C"/>
    <w:rsid w:val="008B6F63"/>
    <w:rsid w:val="00A47977"/>
    <w:rsid w:val="00AC6878"/>
    <w:rsid w:val="00AD36F7"/>
    <w:rsid w:val="00B07486"/>
    <w:rsid w:val="00B80E27"/>
    <w:rsid w:val="00C55B08"/>
    <w:rsid w:val="00C942B6"/>
    <w:rsid w:val="00D40CC4"/>
    <w:rsid w:val="00D923CB"/>
    <w:rsid w:val="00DF778B"/>
    <w:rsid w:val="00E21D1E"/>
    <w:rsid w:val="00E5178D"/>
    <w:rsid w:val="00E61A20"/>
    <w:rsid w:val="00E740D8"/>
    <w:rsid w:val="00F87915"/>
    <w:rsid w:val="00F975ED"/>
    <w:rsid w:val="00FE471D"/>
    <w:rsid w:val="00FF2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076B7"/>
  <w15:chartTrackingRefBased/>
  <w15:docId w15:val="{D8594F48-0B47-49CF-B9F7-7AB397DAD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6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Pages>
  <Words>1571</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Champsi</dc:creator>
  <cp:keywords/>
  <dc:description/>
  <cp:lastModifiedBy>Mohamed Champsi</cp:lastModifiedBy>
  <cp:revision>4</cp:revision>
  <dcterms:created xsi:type="dcterms:W3CDTF">2020-10-04T02:39:00Z</dcterms:created>
  <dcterms:modified xsi:type="dcterms:W3CDTF">2020-10-04T03:20:00Z</dcterms:modified>
</cp:coreProperties>
</file>